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933EC3" w14:textId="03D54020" w:rsidR="00C83E72" w:rsidRPr="00FE69E3" w:rsidRDefault="001F1678" w:rsidP="002C51F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sisting Disappearance: Military Occupation &amp; Women’s Activism in Kashmir</w:t>
      </w:r>
    </w:p>
    <w:p w14:paraId="00DBA8DE" w14:textId="27812F8A" w:rsidR="002C51F6" w:rsidRPr="00AB7114" w:rsidRDefault="002C51F6" w:rsidP="002C51F6">
      <w:pPr>
        <w:jc w:val="center"/>
        <w:rPr>
          <w:b/>
          <w:bCs/>
          <w:sz w:val="24"/>
          <w:szCs w:val="24"/>
        </w:rPr>
      </w:pPr>
      <w:r w:rsidRPr="00AB7114">
        <w:rPr>
          <w:b/>
          <w:bCs/>
          <w:sz w:val="24"/>
          <w:szCs w:val="24"/>
        </w:rPr>
        <w:t xml:space="preserve">By </w:t>
      </w:r>
      <w:r w:rsidR="004D4CA5">
        <w:rPr>
          <w:b/>
          <w:bCs/>
          <w:sz w:val="24"/>
          <w:szCs w:val="24"/>
        </w:rPr>
        <w:t>Dr. Ather Zia</w:t>
      </w:r>
    </w:p>
    <w:p w14:paraId="05EA00F4" w14:textId="73D93BB2" w:rsidR="00AB7114" w:rsidRDefault="00AB7114" w:rsidP="002C51F6">
      <w:pPr>
        <w:jc w:val="center"/>
        <w:rPr>
          <w:b/>
          <w:bCs/>
        </w:rPr>
      </w:pPr>
    </w:p>
    <w:p w14:paraId="1B9F149F" w14:textId="2AB85DCF" w:rsidR="001A6060" w:rsidRPr="001A6060" w:rsidRDefault="004A7EBE" w:rsidP="001A6060">
      <w:bookmarkStart w:id="0" w:name="_Hlk59182038"/>
      <w:r>
        <w:t xml:space="preserve">The CWGE will be providing access to free digital books and has a limited quantity of free paperback books </w:t>
      </w:r>
      <w:r w:rsidRPr="004A7EBE">
        <w:t>available.</w:t>
      </w:r>
      <w:r>
        <w:t xml:space="preserve"> </w:t>
      </w:r>
      <w:r w:rsidRPr="004A7EBE">
        <w:t xml:space="preserve">Please, contact Tammy Ortiz at tammy.ortiz@unco.edu to access </w:t>
      </w:r>
      <w:r>
        <w:t>the book for free through our center.</w:t>
      </w:r>
    </w:p>
    <w:p w14:paraId="07257F1A" w14:textId="22F2ADCF" w:rsidR="00B00135" w:rsidRDefault="001A6060" w:rsidP="00C41AD7">
      <w:r w:rsidRPr="001A6060">
        <w:t xml:space="preserve"> For more ways to access the book please review the following options:</w:t>
      </w:r>
      <w:bookmarkStart w:id="1" w:name="_GoBack"/>
      <w:bookmarkEnd w:id="1"/>
    </w:p>
    <w:bookmarkEnd w:id="0"/>
    <w:p w14:paraId="185D4F69" w14:textId="53DE02FD" w:rsidR="00E749EA" w:rsidRDefault="004A7EBE" w:rsidP="00813D80">
      <w:pPr>
        <w:pStyle w:val="ListParagraph"/>
        <w:numPr>
          <w:ilvl w:val="0"/>
          <w:numId w:val="1"/>
        </w:numPr>
      </w:pPr>
      <w:r>
        <w:fldChar w:fldCharType="begin"/>
      </w:r>
      <w:r>
        <w:instrText xml:space="preserve"> HYPERLINK "https://encore.unco.edu/iii/encore/record/C__Rb3184571?lang=eng" </w:instrText>
      </w:r>
      <w:r>
        <w:fldChar w:fldCharType="separate"/>
      </w:r>
      <w:r w:rsidR="00E749EA" w:rsidRPr="006C0B74">
        <w:rPr>
          <w:rStyle w:val="Hyperlink"/>
        </w:rPr>
        <w:t>UNCO Library</w:t>
      </w:r>
      <w:r>
        <w:rPr>
          <w:rStyle w:val="Hyperlink"/>
        </w:rPr>
        <w:fldChar w:fldCharType="end"/>
      </w:r>
      <w:r w:rsidR="00E749EA">
        <w:t xml:space="preserve"> </w:t>
      </w:r>
    </w:p>
    <w:p w14:paraId="0FA98771" w14:textId="40C6DE9A" w:rsidR="00813D80" w:rsidRDefault="00E749EA" w:rsidP="008C4DB8">
      <w:pPr>
        <w:pStyle w:val="ListParagraph"/>
        <w:numPr>
          <w:ilvl w:val="1"/>
          <w:numId w:val="1"/>
        </w:numPr>
      </w:pPr>
      <w:r>
        <w:t>You can access a physical copy for FREE</w:t>
      </w:r>
    </w:p>
    <w:p w14:paraId="285695F6" w14:textId="77777777" w:rsidR="008C4DB8" w:rsidRDefault="008C4DB8" w:rsidP="008C4DB8">
      <w:pPr>
        <w:pStyle w:val="ListParagraph"/>
        <w:ind w:left="1440"/>
      </w:pPr>
    </w:p>
    <w:p w14:paraId="75BDC5CD" w14:textId="5C24BE82" w:rsidR="002C51F6" w:rsidRPr="00A25A50" w:rsidRDefault="00A25A50" w:rsidP="002C51F6">
      <w:pPr>
        <w:pStyle w:val="ListParagraph"/>
        <w:numPr>
          <w:ilvl w:val="0"/>
          <w:numId w:val="1"/>
        </w:numPr>
        <w:rPr>
          <w:rStyle w:val="Hyperlink"/>
        </w:rPr>
      </w:pPr>
      <w:r>
        <w:fldChar w:fldCharType="begin"/>
      </w:r>
      <w:r>
        <w:instrText xml:space="preserve"> HYPERLINK "https://www.amazon.com/Resisting-Disappearance-Occupation-Decolonizing-Feminisms/dp/0295744987/ref=sr_1_1?dchild=1&amp;keywords=resisting+disappearance&amp;qid=1608234472&amp;sr=8-1" </w:instrText>
      </w:r>
      <w:r>
        <w:fldChar w:fldCharType="separate"/>
      </w:r>
      <w:r w:rsidR="002C51F6" w:rsidRPr="00A25A50">
        <w:rPr>
          <w:rStyle w:val="Hyperlink"/>
        </w:rPr>
        <w:t>Amazon</w:t>
      </w:r>
    </w:p>
    <w:p w14:paraId="0C5A3BD1" w14:textId="527FDD83" w:rsidR="002C51F6" w:rsidRDefault="00A25A50" w:rsidP="00AE49CF">
      <w:pPr>
        <w:pStyle w:val="ListParagraph"/>
        <w:numPr>
          <w:ilvl w:val="1"/>
          <w:numId w:val="1"/>
        </w:numPr>
      </w:pPr>
      <w:r>
        <w:fldChar w:fldCharType="end"/>
      </w:r>
      <w:r w:rsidR="002C51F6">
        <w:t>Hardcover</w:t>
      </w:r>
      <w:r w:rsidR="00AE49CF">
        <w:t xml:space="preserve"> ($76.56) </w:t>
      </w:r>
      <w:r w:rsidR="005950FB">
        <w:t>Paperback</w:t>
      </w:r>
      <w:r w:rsidR="002C51F6">
        <w:t xml:space="preserve"> ($</w:t>
      </w:r>
      <w:r w:rsidR="00AE49CF">
        <w:t>30</w:t>
      </w:r>
      <w:r w:rsidR="002C51F6">
        <w:t>), Kindle ($</w:t>
      </w:r>
      <w:r w:rsidR="00AE49CF">
        <w:t>16.50</w:t>
      </w:r>
      <w:r w:rsidR="002C51F6">
        <w:t>)</w:t>
      </w:r>
    </w:p>
    <w:p w14:paraId="7CB57B97" w14:textId="77777777" w:rsidR="002C51F6" w:rsidRDefault="002C51F6" w:rsidP="002C51F6">
      <w:pPr>
        <w:pStyle w:val="ListParagraph"/>
        <w:ind w:left="1440"/>
      </w:pPr>
    </w:p>
    <w:p w14:paraId="595358AC" w14:textId="640E41B9" w:rsidR="002C51F6" w:rsidRPr="007D4AEC" w:rsidRDefault="007D4AEC" w:rsidP="002C51F6">
      <w:pPr>
        <w:pStyle w:val="ListParagraph"/>
        <w:numPr>
          <w:ilvl w:val="0"/>
          <w:numId w:val="1"/>
        </w:numPr>
        <w:rPr>
          <w:rStyle w:val="Hyperlink"/>
        </w:rPr>
      </w:pPr>
      <w:r>
        <w:fldChar w:fldCharType="begin"/>
      </w:r>
      <w:r>
        <w:instrText xml:space="preserve"> HYPERLINK "https://www.barnesandnoble.com/w/resisting-disappearance-ather-zia/1129855326?ean=9780295744988" </w:instrText>
      </w:r>
      <w:r>
        <w:fldChar w:fldCharType="separate"/>
      </w:r>
      <w:r w:rsidR="002C51F6" w:rsidRPr="007D4AEC">
        <w:rPr>
          <w:rStyle w:val="Hyperlink"/>
        </w:rPr>
        <w:t>Barnes &amp; Noble</w:t>
      </w:r>
    </w:p>
    <w:p w14:paraId="6D7DB265" w14:textId="4BCF8CBF" w:rsidR="002C51F6" w:rsidRDefault="007D4AEC" w:rsidP="007D4AEC">
      <w:pPr>
        <w:pStyle w:val="ListParagraph"/>
        <w:numPr>
          <w:ilvl w:val="1"/>
          <w:numId w:val="1"/>
        </w:numPr>
      </w:pPr>
      <w:r>
        <w:fldChar w:fldCharType="end"/>
      </w:r>
      <w:r w:rsidR="002C51F6">
        <w:t>Hardcover ($</w:t>
      </w:r>
      <w:r>
        <w:t>95</w:t>
      </w:r>
      <w:r w:rsidR="002C51F6">
        <w:t>),</w:t>
      </w:r>
      <w:r w:rsidR="00A408D2">
        <w:t xml:space="preserve"> Paperback ($</w:t>
      </w:r>
      <w:r>
        <w:t>30</w:t>
      </w:r>
      <w:r w:rsidR="00A408D2">
        <w:t>),</w:t>
      </w:r>
      <w:r w:rsidR="002C51F6">
        <w:t xml:space="preserve"> Nook Book ($</w:t>
      </w:r>
      <w:r>
        <w:t>22</w:t>
      </w:r>
      <w:r w:rsidR="002C51F6">
        <w:t>.99)</w:t>
      </w:r>
    </w:p>
    <w:p w14:paraId="0A31CCD3" w14:textId="77777777" w:rsidR="002C51F6" w:rsidRDefault="002C51F6" w:rsidP="002C51F6">
      <w:pPr>
        <w:pStyle w:val="ListParagraph"/>
        <w:ind w:left="1440"/>
      </w:pPr>
    </w:p>
    <w:p w14:paraId="038481B2" w14:textId="658C71B5" w:rsidR="002C51F6" w:rsidRPr="002A7654" w:rsidRDefault="002A7654" w:rsidP="002C51F6">
      <w:pPr>
        <w:pStyle w:val="ListParagraph"/>
        <w:numPr>
          <w:ilvl w:val="0"/>
          <w:numId w:val="1"/>
        </w:numPr>
        <w:rPr>
          <w:rStyle w:val="Hyperlink"/>
        </w:rPr>
      </w:pPr>
      <w:r>
        <w:fldChar w:fldCharType="begin"/>
      </w:r>
      <w:r>
        <w:instrText xml:space="preserve"> HYPERLINK "https://www.walmart.com/ip/Resisting-Disappearance-eBook/63630https:/www.walmart.com/ip/Resisting-Disappearance-eBook/636306334" </w:instrText>
      </w:r>
      <w:r>
        <w:fldChar w:fldCharType="separate"/>
      </w:r>
      <w:r w:rsidR="002C51F6" w:rsidRPr="002A7654">
        <w:rPr>
          <w:rStyle w:val="Hyperlink"/>
        </w:rPr>
        <w:t>Walmart</w:t>
      </w:r>
    </w:p>
    <w:p w14:paraId="40C499AB" w14:textId="18DB7545" w:rsidR="002C51F6" w:rsidRDefault="002A7654" w:rsidP="00F00EDF">
      <w:pPr>
        <w:pStyle w:val="ListParagraph"/>
        <w:numPr>
          <w:ilvl w:val="1"/>
          <w:numId w:val="1"/>
        </w:numPr>
      </w:pPr>
      <w:r>
        <w:fldChar w:fldCharType="end"/>
      </w:r>
      <w:proofErr w:type="spellStart"/>
      <w:r w:rsidR="001F58B9">
        <w:t>Ebook</w:t>
      </w:r>
      <w:proofErr w:type="spellEnd"/>
      <w:r w:rsidR="001F58B9">
        <w:t xml:space="preserve"> </w:t>
      </w:r>
      <w:r w:rsidR="001875BE">
        <w:t>($</w:t>
      </w:r>
      <w:r w:rsidR="001F58B9">
        <w:t>26.99</w:t>
      </w:r>
      <w:r w:rsidR="002C51F6">
        <w:t>)</w:t>
      </w:r>
    </w:p>
    <w:p w14:paraId="2F76DC95" w14:textId="77777777" w:rsidR="00F00EDF" w:rsidRDefault="00F00EDF" w:rsidP="00F00EDF">
      <w:pPr>
        <w:pStyle w:val="ListParagraph"/>
        <w:ind w:left="1440"/>
      </w:pPr>
    </w:p>
    <w:p w14:paraId="514800DF" w14:textId="4D9AA8DD" w:rsidR="002C51F6" w:rsidRPr="005B15A1" w:rsidRDefault="005B15A1" w:rsidP="002C51F6">
      <w:pPr>
        <w:pStyle w:val="ListParagraph"/>
        <w:numPr>
          <w:ilvl w:val="0"/>
          <w:numId w:val="1"/>
        </w:numPr>
        <w:rPr>
          <w:rStyle w:val="Hyperlink"/>
        </w:rPr>
      </w:pPr>
      <w:r>
        <w:fldChar w:fldCharType="begin"/>
      </w:r>
      <w:r>
        <w:instrText xml:space="preserve"> HYPERLINK "https://www.booksamillion.com/search?filter=&amp;id=8082348597363&amp;query=Resisting+Disappearance%3A+Military+Occupation+and+Women%27s+Activism+in+Kashmir" </w:instrText>
      </w:r>
      <w:r>
        <w:fldChar w:fldCharType="separate"/>
      </w:r>
      <w:r w:rsidR="002C51F6" w:rsidRPr="005B15A1">
        <w:rPr>
          <w:rStyle w:val="Hyperlink"/>
        </w:rPr>
        <w:t>Books-A-Million</w:t>
      </w:r>
    </w:p>
    <w:p w14:paraId="52565D5A" w14:textId="3274A63F" w:rsidR="002C51F6" w:rsidRDefault="005B15A1" w:rsidP="002C51F6">
      <w:pPr>
        <w:pStyle w:val="ListParagraph"/>
        <w:numPr>
          <w:ilvl w:val="1"/>
          <w:numId w:val="1"/>
        </w:numPr>
      </w:pPr>
      <w:r>
        <w:fldChar w:fldCharType="end"/>
      </w:r>
      <w:r w:rsidR="002C51F6">
        <w:t>Hardcover ($</w:t>
      </w:r>
      <w:r>
        <w:t>95</w:t>
      </w:r>
      <w:r w:rsidR="002C51F6">
        <w:t xml:space="preserve">), </w:t>
      </w:r>
      <w:r w:rsidR="00740CF8">
        <w:t>Paperback</w:t>
      </w:r>
      <w:r w:rsidR="002C51F6">
        <w:t xml:space="preserve"> ($</w:t>
      </w:r>
      <w:r w:rsidR="00740CF8">
        <w:t>30</w:t>
      </w:r>
      <w:r w:rsidR="002C51F6">
        <w:t>)</w:t>
      </w:r>
    </w:p>
    <w:p w14:paraId="56482694" w14:textId="77777777" w:rsidR="002C51F6" w:rsidRDefault="002C51F6" w:rsidP="002C51F6">
      <w:pPr>
        <w:pStyle w:val="ListParagraph"/>
        <w:ind w:left="1440"/>
      </w:pPr>
    </w:p>
    <w:p w14:paraId="28FCD049" w14:textId="246C4651" w:rsidR="002C51F6" w:rsidRDefault="00155F9D" w:rsidP="00813D80">
      <w:pPr>
        <w:pStyle w:val="ListParagraph"/>
        <w:numPr>
          <w:ilvl w:val="0"/>
          <w:numId w:val="1"/>
        </w:numPr>
      </w:pPr>
      <w:hyperlink r:id="rId8" w:history="1">
        <w:r w:rsidR="002C51F6" w:rsidRPr="00F52425">
          <w:rPr>
            <w:rStyle w:val="Hyperlink"/>
          </w:rPr>
          <w:t>Indie Bound</w:t>
        </w:r>
      </w:hyperlink>
      <w:r w:rsidR="00813D80">
        <w:t xml:space="preserve"> (</w:t>
      </w:r>
      <w:r w:rsidR="00813D80" w:rsidRPr="00813D80">
        <w:t>A Community of Independent Local Bookstores</w:t>
      </w:r>
      <w:r w:rsidR="00813D80">
        <w:t>)</w:t>
      </w:r>
    </w:p>
    <w:p w14:paraId="05CF562B" w14:textId="77777777" w:rsidR="002C51F6" w:rsidRDefault="00813D80" w:rsidP="002C51F6">
      <w:pPr>
        <w:pStyle w:val="ListParagraph"/>
        <w:numPr>
          <w:ilvl w:val="1"/>
          <w:numId w:val="1"/>
        </w:numPr>
      </w:pPr>
      <w:r>
        <w:t xml:space="preserve">Prices and locations vary </w:t>
      </w:r>
    </w:p>
    <w:p w14:paraId="7E295455" w14:textId="77777777" w:rsidR="002C51F6" w:rsidRDefault="002C51F6" w:rsidP="002C51F6">
      <w:pPr>
        <w:pStyle w:val="ListParagraph"/>
        <w:ind w:left="1440"/>
      </w:pPr>
    </w:p>
    <w:p w14:paraId="1295413C" w14:textId="0CE7D2A2" w:rsidR="00813D80" w:rsidRPr="00C13120" w:rsidRDefault="00C13120" w:rsidP="002C51F6">
      <w:pPr>
        <w:pStyle w:val="ListParagraph"/>
        <w:numPr>
          <w:ilvl w:val="0"/>
          <w:numId w:val="1"/>
        </w:numPr>
        <w:rPr>
          <w:rStyle w:val="Hyperlink"/>
        </w:rPr>
      </w:pPr>
      <w:r>
        <w:fldChar w:fldCharType="begin"/>
      </w:r>
      <w:r>
        <w:instrText xml:space="preserve"> HYPERLINK "https://bookshop.org/books/resisting-disappearance-military-occupation-and-women-s-activism-in-kashmir/9780295744988" </w:instrText>
      </w:r>
      <w:r>
        <w:fldChar w:fldCharType="separate"/>
      </w:r>
      <w:r w:rsidR="00813D80" w:rsidRPr="00C13120">
        <w:rPr>
          <w:rStyle w:val="Hyperlink"/>
        </w:rPr>
        <w:t>Book Shop</w:t>
      </w:r>
    </w:p>
    <w:p w14:paraId="05B03247" w14:textId="64796143" w:rsidR="00863A89" w:rsidRDefault="00C13120" w:rsidP="00863A89">
      <w:pPr>
        <w:pStyle w:val="ListParagraph"/>
        <w:numPr>
          <w:ilvl w:val="1"/>
          <w:numId w:val="1"/>
        </w:numPr>
      </w:pPr>
      <w:r>
        <w:fldChar w:fldCharType="end"/>
      </w:r>
      <w:r w:rsidR="00813D80">
        <w:t>Hardcover ($</w:t>
      </w:r>
      <w:r>
        <w:t>114</w:t>
      </w:r>
      <w:r w:rsidR="00813D80">
        <w:t>)</w:t>
      </w:r>
      <w:r>
        <w:t>, Paperback ($30)</w:t>
      </w:r>
    </w:p>
    <w:p w14:paraId="1F953F74" w14:textId="77777777" w:rsidR="00B00135" w:rsidRDefault="00B00135" w:rsidP="00B00135">
      <w:pPr>
        <w:pStyle w:val="ListParagraph"/>
        <w:ind w:left="1440"/>
      </w:pPr>
    </w:p>
    <w:p w14:paraId="78C524D2" w14:textId="5094289B" w:rsidR="00863A89" w:rsidRDefault="00155F9D" w:rsidP="00863A89">
      <w:pPr>
        <w:pStyle w:val="ListParagraph"/>
        <w:numPr>
          <w:ilvl w:val="0"/>
          <w:numId w:val="1"/>
        </w:numPr>
      </w:pPr>
      <w:hyperlink r:id="rId9" w:history="1">
        <w:r w:rsidR="00863A89" w:rsidRPr="00B00135">
          <w:rPr>
            <w:rStyle w:val="Hyperlink"/>
          </w:rPr>
          <w:t>University of Washington Press</w:t>
        </w:r>
      </w:hyperlink>
      <w:r w:rsidR="00863A89">
        <w:t xml:space="preserve"> </w:t>
      </w:r>
    </w:p>
    <w:p w14:paraId="22D0CA5D" w14:textId="76BDA53F" w:rsidR="00863A89" w:rsidRDefault="00B00135" w:rsidP="00863A89">
      <w:pPr>
        <w:pStyle w:val="ListParagraph"/>
        <w:numPr>
          <w:ilvl w:val="1"/>
          <w:numId w:val="1"/>
        </w:numPr>
      </w:pPr>
      <w:r>
        <w:t>Hardcover ($95), Paperback ($30)</w:t>
      </w:r>
    </w:p>
    <w:p w14:paraId="36CBE442" w14:textId="5EE6B5EC" w:rsidR="00232172" w:rsidRPr="002C51F6" w:rsidRDefault="00232172" w:rsidP="00232172"/>
    <w:sectPr w:rsidR="00232172" w:rsidRPr="002C51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A11A4"/>
    <w:multiLevelType w:val="hybridMultilevel"/>
    <w:tmpl w:val="EF6EE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3MLMwMbYwNLU0sDRS0lEKTi0uzszPAykwqgUA2FD8ViwAAAA="/>
  </w:docVars>
  <w:rsids>
    <w:rsidRoot w:val="002C51F6"/>
    <w:rsid w:val="00143FBB"/>
    <w:rsid w:val="00155F9D"/>
    <w:rsid w:val="001875BE"/>
    <w:rsid w:val="001A6060"/>
    <w:rsid w:val="001B07E3"/>
    <w:rsid w:val="001B24BC"/>
    <w:rsid w:val="001F1678"/>
    <w:rsid w:val="001F58B9"/>
    <w:rsid w:val="00232172"/>
    <w:rsid w:val="00251C32"/>
    <w:rsid w:val="00290977"/>
    <w:rsid w:val="002A7654"/>
    <w:rsid w:val="002C51F6"/>
    <w:rsid w:val="002F46FC"/>
    <w:rsid w:val="004A7A2B"/>
    <w:rsid w:val="004A7EBE"/>
    <w:rsid w:val="004D1D3F"/>
    <w:rsid w:val="004D4CA5"/>
    <w:rsid w:val="004E70FB"/>
    <w:rsid w:val="00542FE6"/>
    <w:rsid w:val="005950FB"/>
    <w:rsid w:val="005B15A1"/>
    <w:rsid w:val="00600B4D"/>
    <w:rsid w:val="00625D83"/>
    <w:rsid w:val="00664CD0"/>
    <w:rsid w:val="006C0B74"/>
    <w:rsid w:val="00740CF8"/>
    <w:rsid w:val="00782178"/>
    <w:rsid w:val="007D4AEC"/>
    <w:rsid w:val="00813D80"/>
    <w:rsid w:val="00863A89"/>
    <w:rsid w:val="008A11DB"/>
    <w:rsid w:val="008C4DB8"/>
    <w:rsid w:val="009E4EAB"/>
    <w:rsid w:val="00A22949"/>
    <w:rsid w:val="00A25A50"/>
    <w:rsid w:val="00A408D2"/>
    <w:rsid w:val="00AA6EF8"/>
    <w:rsid w:val="00AB7114"/>
    <w:rsid w:val="00AC0C95"/>
    <w:rsid w:val="00AE49CF"/>
    <w:rsid w:val="00B00135"/>
    <w:rsid w:val="00B074A4"/>
    <w:rsid w:val="00B507EB"/>
    <w:rsid w:val="00C13120"/>
    <w:rsid w:val="00C41AD7"/>
    <w:rsid w:val="00D02A03"/>
    <w:rsid w:val="00D21E4B"/>
    <w:rsid w:val="00D3384A"/>
    <w:rsid w:val="00D419F0"/>
    <w:rsid w:val="00D42A39"/>
    <w:rsid w:val="00D921F5"/>
    <w:rsid w:val="00DF0AEB"/>
    <w:rsid w:val="00DF756A"/>
    <w:rsid w:val="00E749EA"/>
    <w:rsid w:val="00F00EDF"/>
    <w:rsid w:val="00F52425"/>
    <w:rsid w:val="00F77844"/>
    <w:rsid w:val="00FE6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E5EF5"/>
  <w15:chartTrackingRefBased/>
  <w15:docId w15:val="{7177A697-9034-4EDA-BA41-5DA78C77B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1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29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29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57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7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3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diebound.org/search/book?keys=resisting+disappearanc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uwapress.uw.edu/book/9780295744988/resisting-disappeara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BE6D89EE29DC41BCC77B77D0890993" ma:contentTypeVersion="12" ma:contentTypeDescription="Create a new document." ma:contentTypeScope="" ma:versionID="d8c0bf1bffdde52c7f2ff84fd8865587">
  <xsd:schema xmlns:xsd="http://www.w3.org/2001/XMLSchema" xmlns:xs="http://www.w3.org/2001/XMLSchema" xmlns:p="http://schemas.microsoft.com/office/2006/metadata/properties" xmlns:ns2="9a75d0fd-5ded-482b-8540-04e865f2a48f" xmlns:ns3="fd031923-0912-4333-9558-5f0363b7c28e" targetNamespace="http://schemas.microsoft.com/office/2006/metadata/properties" ma:root="true" ma:fieldsID="adb88cb1c39b5de9c0210cf871c9f0d7" ns2:_="" ns3:_="">
    <xsd:import namespace="9a75d0fd-5ded-482b-8540-04e865f2a48f"/>
    <xsd:import namespace="fd031923-0912-4333-9558-5f0363b7c2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5d0fd-5ded-482b-8540-04e865f2a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031923-0912-4333-9558-5f0363b7c28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D04A23-A5F5-4644-ABB7-EE1D410023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B27F16-2C9A-496E-9867-25E219110B66}">
  <ds:schemaRefs>
    <ds:schemaRef ds:uri="http://schemas.microsoft.com/office/infopath/2007/PartnerControls"/>
    <ds:schemaRef ds:uri="http://schemas.microsoft.com/office/2006/documentManagement/types"/>
    <ds:schemaRef ds:uri="fd031923-0912-4333-9558-5f0363b7c28e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9a75d0fd-5ded-482b-8540-04e865f2a48f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88D4EA0-CEC5-484E-9D20-A4440A879A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75d0fd-5ded-482b-8540-04e865f2a48f"/>
    <ds:schemaRef ds:uri="fd031923-0912-4333-9558-5f0363b7c2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72</Words>
  <Characters>155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ego, Savana</dc:creator>
  <cp:keywords/>
  <dc:description/>
  <cp:lastModifiedBy>Griego, Savana</cp:lastModifiedBy>
  <cp:revision>2</cp:revision>
  <dcterms:created xsi:type="dcterms:W3CDTF">2020-12-21T16:25:00Z</dcterms:created>
  <dcterms:modified xsi:type="dcterms:W3CDTF">2020-12-21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BE6D89EE29DC41BCC77B77D0890993</vt:lpwstr>
  </property>
</Properties>
</file>